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FB5C80" w14:textId="47FBFA7A" w:rsidR="00C50F51" w:rsidRPr="00C50F51" w:rsidRDefault="004B6750" w:rsidP="00C50F51">
      <w:pPr>
        <w:pStyle w:val="Heading1"/>
        <w:jc w:val="center"/>
      </w:pPr>
      <w:r>
        <w:t xml:space="preserve">Mid </w:t>
      </w:r>
      <w:r w:rsidR="00EE13C7">
        <w:t xml:space="preserve">Exam Preparation – </w:t>
      </w:r>
      <w:r w:rsidR="00015323">
        <w:t>20</w:t>
      </w:r>
      <w:r w:rsidR="00156C94">
        <w:t xml:space="preserve"> June</w:t>
      </w:r>
      <w:r w:rsidR="00CE08DE">
        <w:t xml:space="preserve"> 2022</w:t>
      </w:r>
    </w:p>
    <w:p w14:paraId="4BFBF6F6" w14:textId="64E72185" w:rsidR="00E66B1C" w:rsidRDefault="00156C94" w:rsidP="00C50F51">
      <w:pPr>
        <w:pStyle w:val="Heading2"/>
        <w:numPr>
          <w:ilvl w:val="0"/>
          <w:numId w:val="23"/>
        </w:numPr>
      </w:pPr>
      <w:r>
        <w:t>Computer Store</w:t>
      </w:r>
    </w:p>
    <w:p w14:paraId="52B13E54" w14:textId="23FFCEC3" w:rsidR="003332AA" w:rsidRDefault="00C50F51" w:rsidP="00C50F51">
      <w:pPr>
        <w:rPr>
          <w:rStyle w:val="Hyperlink"/>
          <w:b/>
        </w:rPr>
      </w:pPr>
      <w:r w:rsidRPr="003D29DC">
        <w:rPr>
          <w:b/>
        </w:rPr>
        <w:t xml:space="preserve">Link: </w:t>
      </w:r>
      <w:hyperlink r:id="rId8" w:anchor="0" w:history="1">
        <w:r w:rsidR="00156C94">
          <w:rPr>
            <w:rStyle w:val="Hyperlink"/>
            <w:b/>
          </w:rPr>
          <w:t>https://judge.softuni.org/Contests/Practice/Index/2517#0</w:t>
        </w:r>
      </w:hyperlink>
    </w:p>
    <w:p w14:paraId="609664B6" w14:textId="77777777" w:rsidR="00156C94" w:rsidRDefault="00156C94" w:rsidP="00156C94">
      <w:r>
        <w:t xml:space="preserve">Write a program that </w:t>
      </w:r>
      <w:r>
        <w:rPr>
          <w:b/>
        </w:rPr>
        <w:t xml:space="preserve">prints </w:t>
      </w:r>
      <w:proofErr w:type="gramStart"/>
      <w:r>
        <w:rPr>
          <w:b/>
        </w:rPr>
        <w:t>you</w:t>
      </w:r>
      <w:proofErr w:type="gramEnd"/>
      <w:r>
        <w:rPr>
          <w:b/>
        </w:rPr>
        <w:t xml:space="preserve">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04A27FF3" w14:textId="77777777" w:rsidR="00156C94" w:rsidRDefault="00156C94" w:rsidP="00156C94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69133AFB" w14:textId="77777777" w:rsidR="00156C94" w:rsidRDefault="00156C94" w:rsidP="00156C94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21CAA7BF" w14:textId="77777777" w:rsidR="00156C94" w:rsidRDefault="00156C94" w:rsidP="00156C94">
      <w:r>
        <w:t xml:space="preserve">If </w:t>
      </w:r>
      <w:proofErr w:type="gramStart"/>
      <w:r>
        <w:t>a given</w:t>
      </w:r>
      <w:proofErr w:type="gramEnd"/>
      <w:r>
        <w:t xml:space="preserve">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769207D3" w14:textId="77777777" w:rsidR="00156C94" w:rsidRPr="006120EB" w:rsidRDefault="00156C94" w:rsidP="00156C94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5B4327C1" w14:textId="77777777" w:rsidR="00156C94" w:rsidRDefault="00156C94" w:rsidP="00156C94">
      <w:pPr>
        <w:pStyle w:val="Heading3"/>
      </w:pPr>
      <w:r>
        <w:t>Input</w:t>
      </w:r>
    </w:p>
    <w:p w14:paraId="3A590BED" w14:textId="77777777" w:rsidR="00156C94" w:rsidRPr="00AA6165" w:rsidRDefault="00156C94" w:rsidP="00156C94">
      <w:pPr>
        <w:pStyle w:val="ListParagraph"/>
        <w:numPr>
          <w:ilvl w:val="0"/>
          <w:numId w:val="38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</w:t>
      </w:r>
      <w:proofErr w:type="gramStart"/>
      <w:r>
        <w:t>until</w:t>
      </w:r>
      <w:proofErr w:type="gramEnd"/>
      <w:r>
        <w:t xml:space="preserve">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052B63C2" w14:textId="77777777" w:rsidR="00156C94" w:rsidRDefault="00156C94" w:rsidP="00156C94">
      <w:pPr>
        <w:pStyle w:val="Heading3"/>
      </w:pPr>
      <w:r>
        <w:t>Output</w:t>
      </w:r>
    </w:p>
    <w:p w14:paraId="6C9EC917" w14:textId="77777777" w:rsidR="00156C94" w:rsidRDefault="00156C94" w:rsidP="00156C94">
      <w:pPr>
        <w:pStyle w:val="ListParagraph"/>
        <w:numPr>
          <w:ilvl w:val="0"/>
          <w:numId w:val="38"/>
        </w:numPr>
      </w:pPr>
      <w:r>
        <w:t xml:space="preserve">The receipt should be in the following format: </w:t>
      </w:r>
    </w:p>
    <w:p w14:paraId="2295595D" w14:textId="77777777" w:rsidR="00156C94" w:rsidRPr="006120EB" w:rsidRDefault="00156C94" w:rsidP="00156C94">
      <w:r w:rsidRPr="002A6CA5">
        <w:rPr>
          <w:rFonts w:ascii="Consolas" w:hAnsi="Consolas"/>
          <w:b/>
        </w:rPr>
        <w:t>"Congratulations you've just bought a new computer!</w:t>
      </w:r>
    </w:p>
    <w:p w14:paraId="56920EB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</w:t>
      </w:r>
      <w:proofErr w:type="gramStart"/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 xml:space="preserve">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3C4C4D37" w14:textId="77777777" w:rsidR="00156C94" w:rsidRPr="008F306C" w:rsidRDefault="00156C94" w:rsidP="00156C94">
      <w:pPr>
        <w:rPr>
          <w:rFonts w:ascii="Consolas" w:hAnsi="Consolas"/>
          <w:b/>
        </w:rPr>
      </w:pPr>
      <w:proofErr w:type="gramStart"/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 xml:space="preserve">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563B07AD" w14:textId="77777777" w:rsidR="00156C94" w:rsidRPr="008F306C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31A269BD" w14:textId="77777777" w:rsidR="00156C94" w:rsidRPr="006120EB" w:rsidRDefault="00156C94" w:rsidP="00156C94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</w:t>
      </w:r>
      <w:proofErr w:type="gramStart"/>
      <w:r w:rsidRPr="008F306C">
        <w:rPr>
          <w:rFonts w:ascii="Consolas" w:hAnsi="Consolas"/>
          <w:b/>
        </w:rPr>
        <w:t xml:space="preserve">price: 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 xml:space="preserve">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3EBF5519" w14:textId="77777777" w:rsidR="00156C94" w:rsidRPr="006120EB" w:rsidRDefault="00156C94" w:rsidP="00156C94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</w:t>
      </w:r>
      <w:proofErr w:type="gramStart"/>
      <w:r>
        <w:rPr>
          <w:rFonts w:cstheme="minorHAnsi"/>
          <w:b/>
          <w:u w:val="single"/>
        </w:rPr>
        <w:t>on</w:t>
      </w:r>
      <w:proofErr w:type="gramEnd"/>
      <w:r>
        <w:rPr>
          <w:rFonts w:cstheme="minorHAnsi"/>
          <w:b/>
          <w:u w:val="single"/>
        </w:rPr>
        <w:t xml:space="preserve"> the total price. </w:t>
      </w:r>
      <w:proofErr w:type="gramStart"/>
      <w:r w:rsidRPr="00492C82">
        <w:rPr>
          <w:rFonts w:cstheme="minorHAnsi"/>
          <w:b/>
          <w:u w:val="single"/>
        </w:rPr>
        <w:t>Discount</w:t>
      </w:r>
      <w:proofErr w:type="gramEnd"/>
      <w:r w:rsidRPr="00492C82">
        <w:rPr>
          <w:rFonts w:cstheme="minorHAnsi"/>
          <w:b/>
          <w:u w:val="single"/>
        </w:rPr>
        <w:t xml:space="preserve"> is only applicable to the final price</w:t>
      </w:r>
      <w:r>
        <w:rPr>
          <w:rFonts w:cstheme="minorHAnsi"/>
          <w:b/>
          <w:u w:val="single"/>
        </w:rPr>
        <w:t>!</w:t>
      </w:r>
    </w:p>
    <w:p w14:paraId="4D3066F7" w14:textId="77777777" w:rsidR="00156C94" w:rsidRDefault="00156C94" w:rsidP="00156C94">
      <w:pPr>
        <w:pStyle w:val="Heading3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156C94" w:rsidRPr="00603773" w14:paraId="0278B9EA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54EAE520" w14:textId="77777777" w:rsidR="00156C94" w:rsidRPr="00603773" w:rsidRDefault="00156C9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264DCD5" w14:textId="77777777" w:rsidR="00156C94" w:rsidRPr="00603773" w:rsidRDefault="00156C94" w:rsidP="00B60E40">
            <w:pPr>
              <w:tabs>
                <w:tab w:val="left" w:pos="1764"/>
              </w:tabs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1002AC94" w14:textId="77777777" w:rsidTr="00B60E40">
        <w:tc>
          <w:tcPr>
            <w:tcW w:w="2240" w:type="dxa"/>
          </w:tcPr>
          <w:p w14:paraId="6C80F403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1050</w:t>
            </w:r>
          </w:p>
          <w:p w14:paraId="2A1E052A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00</w:t>
            </w:r>
          </w:p>
          <w:p w14:paraId="5CB8E037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450</w:t>
            </w:r>
          </w:p>
          <w:p w14:paraId="3B7E9485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2</w:t>
            </w:r>
          </w:p>
          <w:p w14:paraId="02147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8.50 </w:t>
            </w:r>
          </w:p>
          <w:p w14:paraId="659D16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 xml:space="preserve">16.86 </w:t>
            </w:r>
          </w:p>
          <w:p w14:paraId="5683A05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special</w:t>
            </w:r>
          </w:p>
        </w:tc>
        <w:tc>
          <w:tcPr>
            <w:tcW w:w="8080" w:type="dxa"/>
          </w:tcPr>
          <w:p w14:paraId="12ABEC7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689BABE1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371DD358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0E41B36F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098D6259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156C94" w:rsidRPr="00FB2A88" w14:paraId="0376629D" w14:textId="77777777" w:rsidTr="00B60E40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51A35EBD" w14:textId="77777777" w:rsidR="00156C94" w:rsidRPr="00093E86" w:rsidRDefault="00156C94" w:rsidP="00B60E40">
            <w:pPr>
              <w:tabs>
                <w:tab w:val="left" w:pos="3552"/>
                <w:tab w:val="left" w:pos="4416"/>
                <w:tab w:val="center" w:pos="5075"/>
              </w:tabs>
              <w:spacing w:before="0" w:after="0"/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156C94" w:rsidRPr="00FB2A88" w14:paraId="766227AC" w14:textId="77777777" w:rsidTr="00B60E40">
        <w:tc>
          <w:tcPr>
            <w:tcW w:w="10320" w:type="dxa"/>
            <w:gridSpan w:val="2"/>
          </w:tcPr>
          <w:p w14:paraId="6FB1CE5D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1346C1D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1C8833B3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30340988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16.86 – valid price, total 1737.36</w:t>
            </w:r>
          </w:p>
          <w:p w14:paraId="575E8663" w14:textId="77777777" w:rsidR="00156C94" w:rsidRDefault="00156C94" w:rsidP="00B60E40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lastRenderedPageBreak/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605677F4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7044AC5F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1595A576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8F9578A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00A02167" w14:textId="77777777" w:rsidR="00156C94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1A2E1ED9" w14:textId="77777777" w:rsidR="00156C94" w:rsidRPr="00A630CB" w:rsidRDefault="00156C94" w:rsidP="00B60E40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156C94" w:rsidRPr="00FB2A88" w14:paraId="38628283" w14:textId="77777777" w:rsidTr="00B60E40">
        <w:tc>
          <w:tcPr>
            <w:tcW w:w="2240" w:type="dxa"/>
            <w:shd w:val="clear" w:color="auto" w:fill="D9D9D9" w:themeFill="background1" w:themeFillShade="D9"/>
          </w:tcPr>
          <w:p w14:paraId="2E98E9B5" w14:textId="77777777" w:rsidR="00156C94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3B4A9C7F" w14:textId="77777777" w:rsidR="00156C94" w:rsidRPr="008A1595" w:rsidRDefault="00156C94" w:rsidP="00B60E40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156C94" w:rsidRPr="00FB2A88" w14:paraId="7A26C14D" w14:textId="77777777" w:rsidTr="00B60E40">
        <w:tc>
          <w:tcPr>
            <w:tcW w:w="2240" w:type="dxa"/>
          </w:tcPr>
          <w:p w14:paraId="3635B548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023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45784EE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5</w:t>
            </w:r>
          </w:p>
          <w:p w14:paraId="3377627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20</w:t>
            </w:r>
          </w:p>
          <w:p w14:paraId="06091659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8A1595">
              <w:rPr>
                <w:rFonts w:ascii="Consolas" w:hAnsi="Consolas"/>
                <w:bCs/>
                <w:highlight w:val="yellow"/>
              </w:rPr>
              <w:t>-5.50</w:t>
            </w:r>
          </w:p>
          <w:p w14:paraId="25AB00C4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450</w:t>
            </w:r>
          </w:p>
          <w:p w14:paraId="2C492E07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0E779FAF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7.66</w:t>
            </w:r>
            <w:r w:rsidRPr="008A1595">
              <w:rPr>
                <w:rFonts w:ascii="Consolas" w:hAnsi="Consolas"/>
                <w:bCs/>
                <w:lang w:val="bg-BG"/>
              </w:rPr>
              <w:t xml:space="preserve"> </w:t>
            </w:r>
          </w:p>
          <w:p w14:paraId="1E35A796" w14:textId="77777777" w:rsidR="00156C94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19.30</w:t>
            </w:r>
          </w:p>
          <w:p w14:paraId="0B6AE303" w14:textId="77777777" w:rsidR="00156C94" w:rsidRPr="00847856" w:rsidRDefault="00156C94" w:rsidP="00B60E4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>
              <w:rPr>
                <w:rFonts w:ascii="Consolas" w:hAnsi="Consolas"/>
                <w:bCs/>
                <w:lang w:val="bg-BG"/>
              </w:rPr>
              <w:t>regular</w:t>
            </w:r>
            <w:proofErr w:type="spellEnd"/>
          </w:p>
        </w:tc>
        <w:tc>
          <w:tcPr>
            <w:tcW w:w="8080" w:type="dxa"/>
          </w:tcPr>
          <w:p w14:paraId="1E93A27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0CB6CF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371F339E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430BF49D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3CB3F810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5F404D29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0DD0572" w14:textId="77777777" w:rsidR="00156C94" w:rsidRPr="007D7DDA" w:rsidRDefault="00156C9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156C94" w:rsidRPr="00FB2A88" w14:paraId="2EE127B6" w14:textId="77777777" w:rsidTr="00B60E40">
        <w:tc>
          <w:tcPr>
            <w:tcW w:w="2240" w:type="dxa"/>
          </w:tcPr>
          <w:p w14:paraId="3BD28D7A" w14:textId="77777777" w:rsidR="00156C94" w:rsidRPr="008A1595" w:rsidRDefault="00156C94" w:rsidP="00B60E40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egular</w:t>
            </w:r>
          </w:p>
        </w:tc>
        <w:tc>
          <w:tcPr>
            <w:tcW w:w="8080" w:type="dxa"/>
          </w:tcPr>
          <w:p w14:paraId="178A4762" w14:textId="77777777" w:rsidR="00156C94" w:rsidRPr="00CA7122" w:rsidRDefault="00156C94" w:rsidP="00B60E40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60611EB6" w14:textId="662BCB5E" w:rsidR="00156C94" w:rsidRDefault="00156C94" w:rsidP="00156C94">
      <w:pPr>
        <w:pStyle w:val="Heading2"/>
        <w:numPr>
          <w:ilvl w:val="0"/>
          <w:numId w:val="23"/>
        </w:numPr>
      </w:pPr>
      <w:proofErr w:type="spellStart"/>
      <w:r>
        <w:t>MuOnline</w:t>
      </w:r>
      <w:proofErr w:type="spellEnd"/>
    </w:p>
    <w:p w14:paraId="7CD4F1F8" w14:textId="1CDB4CD3" w:rsidR="00156C94" w:rsidRPr="00156C94" w:rsidRDefault="00156C94" w:rsidP="00156C94">
      <w:pPr>
        <w:rPr>
          <w:b/>
          <w:color w:val="0000FF" w:themeColor="hyperlink"/>
          <w:u w:val="single"/>
        </w:rPr>
      </w:pPr>
      <w:r w:rsidRPr="003D29DC">
        <w:rPr>
          <w:b/>
        </w:rPr>
        <w:t xml:space="preserve">Link: </w:t>
      </w:r>
      <w:hyperlink r:id="rId9" w:anchor="1" w:history="1">
        <w:r>
          <w:rPr>
            <w:rStyle w:val="Hyperlink"/>
            <w:b/>
          </w:rPr>
          <w:t>https://judge.softuni.org/Contests/Practice/Index/2028#1</w:t>
        </w:r>
      </w:hyperlink>
    </w:p>
    <w:p w14:paraId="2CA12055" w14:textId="77777777" w:rsidR="00156C94" w:rsidRDefault="00156C94" w:rsidP="00156C94">
      <w:pPr>
        <w:spacing w:line="360" w:lineRule="auto"/>
        <w:jc w:val="both"/>
      </w:pPr>
      <w:r>
        <w:t xml:space="preserve">You have </w:t>
      </w:r>
      <w:proofErr w:type="gramStart"/>
      <w:r>
        <w:rPr>
          <w:b/>
        </w:rPr>
        <w:t>initial</w:t>
      </w:r>
      <w:proofErr w:type="gramEnd"/>
      <w:r>
        <w:rPr>
          <w:b/>
        </w:rPr>
        <w:t xml:space="preserve"> health 100 and initial bitcoins 0</w:t>
      </w:r>
      <w:r>
        <w:t xml:space="preserve">. You will be given </w:t>
      </w:r>
      <w:r>
        <w:rPr>
          <w:b/>
        </w:rPr>
        <w:t>a string representing the dungeon's rooms</w:t>
      </w:r>
      <w:r>
        <w:t xml:space="preserve">. Each room is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</w:p>
    <w:p w14:paraId="3C6215C0" w14:textId="77777777" w:rsidR="00156C94" w:rsidRDefault="00156C94" w:rsidP="00156C94">
      <w:pPr>
        <w:spacing w:line="360" w:lineRule="auto"/>
        <w:jc w:val="both"/>
      </w:pPr>
      <w:r>
        <w:t xml:space="preserve">Each room contains </w:t>
      </w:r>
      <w:r>
        <w:rPr>
          <w:b/>
          <w:bCs/>
        </w:rPr>
        <w:t>a command</w:t>
      </w:r>
      <w:r>
        <w:t xml:space="preserve"> and a </w:t>
      </w:r>
      <w:r w:rsidRPr="002317EE">
        <w:rPr>
          <w:b/>
          <w:bCs/>
        </w:rPr>
        <w:t>number</w:t>
      </w:r>
      <w:r>
        <w:t>, separated by space. The command can be:</w:t>
      </w:r>
    </w:p>
    <w:p w14:paraId="19E93B6C" w14:textId="77777777" w:rsidR="00156C94" w:rsidRPr="002317EE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  <w:lang w:val="en-GB"/>
        </w:rPr>
      </w:pPr>
      <w:r w:rsidRPr="002317EE">
        <w:rPr>
          <w:rFonts w:ascii="Consolas" w:hAnsi="Consolas"/>
          <w:b/>
        </w:rPr>
        <w:t>"potion"</w:t>
      </w:r>
    </w:p>
    <w:p w14:paraId="23995B74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You are healed with the number in the second part. But your health </w:t>
      </w:r>
      <w:r>
        <w:rPr>
          <w:b/>
          <w:lang w:val="en-GB"/>
        </w:rPr>
        <w:t>cannot exceed</w:t>
      </w:r>
      <w:r>
        <w:rPr>
          <w:lang w:val="en-GB"/>
        </w:rPr>
        <w:t xml:space="preserve"> your </w:t>
      </w:r>
      <w:r>
        <w:rPr>
          <w:b/>
          <w:lang w:val="en-GB"/>
        </w:rPr>
        <w:t>initial health (100)</w:t>
      </w:r>
      <w:r>
        <w:rPr>
          <w:lang w:val="en-GB"/>
        </w:rPr>
        <w:t>.</w:t>
      </w:r>
    </w:p>
    <w:p w14:paraId="4D5633FA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First print: </w:t>
      </w:r>
      <w:r>
        <w:rPr>
          <w:rFonts w:ascii="Consolas" w:hAnsi="Consolas"/>
          <w:b/>
          <w:lang w:val="en-GB"/>
        </w:rPr>
        <w:t>"You healed for {amount} hp."</w:t>
      </w:r>
    </w:p>
    <w:p w14:paraId="7F14D88E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  <w:rPr>
          <w:lang w:val="en-GB"/>
        </w:rPr>
      </w:pPr>
      <w:r>
        <w:rPr>
          <w:lang w:val="en-GB"/>
        </w:rPr>
        <w:t xml:space="preserve">After that, print your current health: </w:t>
      </w:r>
      <w:r>
        <w:rPr>
          <w:rFonts w:ascii="Consolas" w:hAnsi="Consolas"/>
          <w:b/>
          <w:lang w:val="en-GB"/>
        </w:rPr>
        <w:t>"Current health: {health} hp."</w:t>
      </w:r>
    </w:p>
    <w:p w14:paraId="5DC4BE83" w14:textId="77777777" w:rsidR="00156C94" w:rsidRPr="002317EE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  <w:rPr>
          <w:rFonts w:ascii="Consolas" w:hAnsi="Consolas"/>
        </w:rPr>
      </w:pPr>
      <w:r w:rsidRPr="002317EE">
        <w:rPr>
          <w:rFonts w:ascii="Consolas" w:hAnsi="Consolas"/>
          <w:b/>
        </w:rPr>
        <w:t>"chest"</w:t>
      </w:r>
    </w:p>
    <w:p w14:paraId="5FCD9C67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>You've found some bitcoins, the number in the second part.</w:t>
      </w:r>
    </w:p>
    <w:p w14:paraId="6DF5FC13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Print: </w:t>
      </w:r>
      <w:r>
        <w:rPr>
          <w:rFonts w:ascii="Consolas" w:hAnsi="Consolas"/>
          <w:b/>
        </w:rPr>
        <w:t>"You found {amount} bitcoins."</w:t>
      </w:r>
    </w:p>
    <w:p w14:paraId="10D44AE2" w14:textId="77777777" w:rsidR="00156C94" w:rsidRDefault="00156C94" w:rsidP="00156C94">
      <w:pPr>
        <w:pStyle w:val="ListParagraph"/>
        <w:numPr>
          <w:ilvl w:val="0"/>
          <w:numId w:val="46"/>
        </w:numPr>
        <w:spacing w:line="360" w:lineRule="auto"/>
        <w:jc w:val="both"/>
      </w:pPr>
      <w:r>
        <w:t xml:space="preserve">In </w:t>
      </w:r>
      <w:r w:rsidRPr="00D179CD">
        <w:rPr>
          <w:b/>
          <w:bCs/>
        </w:rPr>
        <w:t>any other case</w:t>
      </w:r>
      <w:r>
        <w:rPr>
          <w:b/>
          <w:bCs/>
        </w:rPr>
        <w:t>,</w:t>
      </w:r>
      <w:r>
        <w:t xml:space="preserve"> you are </w:t>
      </w:r>
      <w:r w:rsidRPr="00D179CD">
        <w:rPr>
          <w:b/>
          <w:bCs/>
        </w:rPr>
        <w:t>facing a monster</w:t>
      </w:r>
      <w:r>
        <w:t xml:space="preserve">, which you will </w:t>
      </w:r>
      <w:r w:rsidRPr="00D179CD">
        <w:rPr>
          <w:b/>
          <w:bCs/>
        </w:rPr>
        <w:t>fight</w:t>
      </w:r>
      <w:r>
        <w:t xml:space="preserve">. The </w:t>
      </w:r>
      <w:r w:rsidRPr="00D179CD">
        <w:rPr>
          <w:b/>
          <w:bCs/>
        </w:rPr>
        <w:t>second part of the room</w:t>
      </w:r>
      <w:r>
        <w:t xml:space="preserve"> contains the </w:t>
      </w:r>
      <w:r w:rsidRPr="00D179CD">
        <w:rPr>
          <w:b/>
          <w:bCs/>
        </w:rPr>
        <w:t>attack</w:t>
      </w:r>
      <w:r>
        <w:t xml:space="preserve"> of the monster. You should remove the monster's attack from your health. </w:t>
      </w:r>
    </w:p>
    <w:p w14:paraId="3B497BD2" w14:textId="2EBA7AE2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 are not dead (health </w:t>
      </w:r>
      <w:r w:rsidR="00DB2BED">
        <w:rPr>
          <w:lang w:val="bg-BG"/>
        </w:rPr>
        <w:t>&gt;</w:t>
      </w:r>
      <w:r>
        <w:t xml:space="preserve">= 0), you've slain the monster, and you should print: </w:t>
      </w:r>
      <w:r>
        <w:rPr>
          <w:rFonts w:ascii="Consolas" w:hAnsi="Consolas"/>
          <w:b/>
        </w:rPr>
        <w:t>"You slayed {monster}."</w:t>
      </w:r>
    </w:p>
    <w:p w14:paraId="0D1FF837" w14:textId="77777777" w:rsidR="00156C94" w:rsidRDefault="00156C94" w:rsidP="00156C94">
      <w:pPr>
        <w:pStyle w:val="ListParagraph"/>
        <w:numPr>
          <w:ilvl w:val="1"/>
          <w:numId w:val="46"/>
        </w:numPr>
        <w:spacing w:line="360" w:lineRule="auto"/>
        <w:jc w:val="both"/>
      </w:pPr>
      <w:r>
        <w:t xml:space="preserve">If you've died, print </w:t>
      </w:r>
      <w:r>
        <w:rPr>
          <w:rFonts w:ascii="Consolas" w:hAnsi="Consolas"/>
          <w:b/>
        </w:rPr>
        <w:t>"You died! Killed by {monster}."</w:t>
      </w:r>
      <w:r>
        <w:t xml:space="preserve"> and your quest is over. Print the best room you've </w:t>
      </w:r>
      <w:proofErr w:type="gramStart"/>
      <w:r>
        <w:t>manage</w:t>
      </w:r>
      <w:proofErr w:type="gramEnd"/>
      <w:r>
        <w:t xml:space="preserve"> to reach: </w:t>
      </w:r>
      <w:r>
        <w:rPr>
          <w:rFonts w:ascii="Consolas" w:hAnsi="Consolas"/>
          <w:b/>
        </w:rPr>
        <w:t>"Best room: {room}"</w:t>
      </w:r>
    </w:p>
    <w:p w14:paraId="1E82100D" w14:textId="77777777" w:rsidR="00156C94" w:rsidRDefault="00156C94" w:rsidP="00156C94">
      <w:pPr>
        <w:spacing w:line="360" w:lineRule="auto"/>
        <w:jc w:val="both"/>
      </w:pPr>
      <w:r>
        <w:t xml:space="preserve">If you </w:t>
      </w:r>
      <w:proofErr w:type="gramStart"/>
      <w:r>
        <w:t>managed</w:t>
      </w:r>
      <w:proofErr w:type="gramEnd"/>
      <w:r>
        <w:t xml:space="preserve"> to </w:t>
      </w:r>
      <w:r w:rsidRPr="00563FD6">
        <w:rPr>
          <w:b/>
          <w:bCs/>
        </w:rPr>
        <w:t>go through all the rooms</w:t>
      </w:r>
      <w:r>
        <w:t xml:space="preserve"> in the dungeon, print on the </w:t>
      </w:r>
      <w:r>
        <w:rPr>
          <w:b/>
          <w:bCs/>
        </w:rPr>
        <w:t>following</w:t>
      </w:r>
      <w:r w:rsidRPr="00563FD6">
        <w:rPr>
          <w:b/>
          <w:bCs/>
        </w:rPr>
        <w:t xml:space="preserve"> three lines</w:t>
      </w:r>
      <w:r>
        <w:t xml:space="preserve">: </w:t>
      </w:r>
    </w:p>
    <w:p w14:paraId="7EAE93CB" w14:textId="77777777" w:rsidR="00156C94" w:rsidRDefault="00156C94" w:rsidP="00156C94">
      <w:pPr>
        <w:spacing w:line="360" w:lineRule="auto"/>
        <w:jc w:val="both"/>
        <w:rPr>
          <w:rFonts w:cstheme="minorHAnsi"/>
        </w:rPr>
      </w:pPr>
      <w:r>
        <w:rPr>
          <w:rFonts w:ascii="Consolas" w:hAnsi="Consolas"/>
          <w:b/>
        </w:rPr>
        <w:lastRenderedPageBreak/>
        <w:t>"You've made it!"</w:t>
      </w:r>
    </w:p>
    <w:p w14:paraId="0A68C11E" w14:textId="77777777" w:rsidR="00156C94" w:rsidRDefault="00156C94" w:rsidP="00156C94">
      <w:pPr>
        <w:spacing w:line="360" w:lineRule="auto"/>
        <w:jc w:val="both"/>
        <w:rPr>
          <w:rFonts w:cstheme="minorHAnsi"/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Bitcoins: {</w:t>
      </w:r>
      <w:proofErr w:type="gramEnd"/>
      <w:r>
        <w:rPr>
          <w:rFonts w:ascii="Consolas" w:hAnsi="Consolas"/>
          <w:b/>
        </w:rPr>
        <w:t>bitcoins}"</w:t>
      </w:r>
    </w:p>
    <w:p w14:paraId="6FC564CD" w14:textId="77777777" w:rsidR="00156C94" w:rsidRDefault="00156C94" w:rsidP="00156C94">
      <w:pPr>
        <w:spacing w:line="360" w:lineRule="auto"/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</w:t>
      </w:r>
      <w:proofErr w:type="gramStart"/>
      <w:r>
        <w:rPr>
          <w:rFonts w:ascii="Consolas" w:hAnsi="Consolas"/>
          <w:b/>
        </w:rPr>
        <w:t>Health: {</w:t>
      </w:r>
      <w:proofErr w:type="gramEnd"/>
      <w:r>
        <w:rPr>
          <w:rFonts w:ascii="Consolas" w:hAnsi="Consolas"/>
          <w:b/>
        </w:rPr>
        <w:t>health}"</w:t>
      </w:r>
    </w:p>
    <w:p w14:paraId="02B90290" w14:textId="77777777" w:rsidR="00156C94" w:rsidRDefault="00156C94" w:rsidP="00156C94">
      <w:pPr>
        <w:pStyle w:val="Heading3"/>
      </w:pPr>
      <w:r>
        <w:t>Input / Constraints</w:t>
      </w:r>
    </w:p>
    <w:p w14:paraId="0EA40BFB" w14:textId="77777777" w:rsidR="00156C94" w:rsidRDefault="00156C94" w:rsidP="00156C94">
      <w:pPr>
        <w:spacing w:line="360" w:lineRule="auto"/>
        <w:jc w:val="both"/>
      </w:pPr>
      <w:r>
        <w:t xml:space="preserve">You receive a </w:t>
      </w:r>
      <w:r w:rsidRPr="00563FD6">
        <w:rPr>
          <w:b/>
          <w:bCs/>
        </w:rPr>
        <w:t>string</w:t>
      </w:r>
      <w:r>
        <w:t xml:space="preserve"> representing the dungeon's rooms, separated with </w:t>
      </w:r>
      <w:r>
        <w:rPr>
          <w:b/>
        </w:rPr>
        <w:t>'|'</w:t>
      </w:r>
      <w:r>
        <w:t xml:space="preserve"> (vertical bar): </w:t>
      </w:r>
      <w:r>
        <w:rPr>
          <w:rFonts w:ascii="Consolas" w:hAnsi="Consolas"/>
          <w:b/>
        </w:rPr>
        <w:t>"room1|room2|room3…"</w:t>
      </w:r>
      <w:r>
        <w:t>.</w:t>
      </w:r>
    </w:p>
    <w:p w14:paraId="466C6278" w14:textId="77777777" w:rsidR="00156C94" w:rsidRDefault="00156C94" w:rsidP="00156C94">
      <w:pPr>
        <w:pStyle w:val="Heading3"/>
      </w:pPr>
      <w:r>
        <w:t>Output</w:t>
      </w:r>
    </w:p>
    <w:p w14:paraId="470A6E9C" w14:textId="77777777" w:rsidR="00156C94" w:rsidRDefault="00156C94" w:rsidP="00156C94">
      <w:pPr>
        <w:rPr>
          <w:lang w:val="bg-BG"/>
        </w:rPr>
      </w:pPr>
      <w:r>
        <w:t>Print the corresponding messages described above</w:t>
      </w:r>
      <w:r>
        <w:rPr>
          <w:lang w:val="bg-BG"/>
        </w:rPr>
        <w:t>.</w:t>
      </w:r>
    </w:p>
    <w:p w14:paraId="7642286A" w14:textId="77777777" w:rsidR="00156C94" w:rsidRDefault="00156C94" w:rsidP="00156C94">
      <w:pPr>
        <w:pStyle w:val="Heading3"/>
      </w:pPr>
      <w:r>
        <w:t>Examples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83"/>
        <w:gridCol w:w="3357"/>
      </w:tblGrid>
      <w:tr w:rsidR="00156C94" w14:paraId="172B7001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15713A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A5AEB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2D50137A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49693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rat 10|bat 20|potion 10|rat 10|chest 100|boss 70|chest 100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78C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3843D319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bat.</w:t>
            </w:r>
          </w:p>
          <w:p w14:paraId="1D0627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101D5CF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80 hp.</w:t>
            </w:r>
          </w:p>
          <w:p w14:paraId="5183E324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rat.</w:t>
            </w:r>
          </w:p>
          <w:p w14:paraId="4BADC880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64F1A9F8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died! Killed by boss.</w:t>
            </w:r>
          </w:p>
          <w:p w14:paraId="2612764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Best room: 6</w:t>
            </w:r>
          </w:p>
        </w:tc>
      </w:tr>
      <w:tr w:rsidR="00156C94" w14:paraId="36C9E2A7" w14:textId="77777777" w:rsidTr="00B60E40"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080410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90C45C" w14:textId="77777777" w:rsidR="00156C94" w:rsidRDefault="00156C94" w:rsidP="00B60E40">
            <w:pPr>
              <w:spacing w:before="0" w:after="0" w:line="360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56C94" w14:paraId="382197A8" w14:textId="77777777" w:rsidTr="00B60E40">
        <w:trPr>
          <w:trHeight w:val="406"/>
        </w:trPr>
        <w:tc>
          <w:tcPr>
            <w:tcW w:w="7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8E3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a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t 10|potion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3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or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|chest 10|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snake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2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|chest 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10</w:t>
            </w:r>
          </w:p>
        </w:tc>
        <w:tc>
          <w:tcPr>
            <w:tcW w:w="3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9C6BB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cat.</w:t>
            </w:r>
          </w:p>
          <w:p w14:paraId="0C19D0C6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healed for 10 hp.</w:t>
            </w:r>
          </w:p>
          <w:p w14:paraId="556AF16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Current health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: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 100 hp.</w:t>
            </w:r>
          </w:p>
          <w:p w14:paraId="02BCD6F7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orc.</w:t>
            </w:r>
          </w:p>
          <w:p w14:paraId="218F7895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18119E1C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 slayed snake.</w:t>
            </w:r>
          </w:p>
          <w:p w14:paraId="76EB689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 xml:space="preserve">You found 110 </w:t>
            </w:r>
            <w:r>
              <w:rPr>
                <w:rFonts w:ascii="Consolas" w:eastAsia="Calibri" w:hAnsi="Consolas" w:cs="Times New Roman"/>
                <w:noProof/>
              </w:rPr>
              <w:t>bit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coins.</w:t>
            </w:r>
          </w:p>
          <w:p w14:paraId="40177F0F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You've made it!</w:t>
            </w:r>
          </w:p>
          <w:p w14:paraId="60722A01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Bitc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oins: 120</w:t>
            </w:r>
          </w:p>
          <w:p w14:paraId="16C2541D" w14:textId="77777777" w:rsidR="00156C94" w:rsidRDefault="00156C94" w:rsidP="00B60E40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Health: 65</w:t>
            </w:r>
          </w:p>
        </w:tc>
      </w:tr>
    </w:tbl>
    <w:p w14:paraId="29F3DC08" w14:textId="4E8C5407" w:rsidR="00156C94" w:rsidRDefault="00156C94" w:rsidP="00156C94">
      <w:pPr>
        <w:pStyle w:val="ListParagraph"/>
        <w:numPr>
          <w:ilvl w:val="0"/>
          <w:numId w:val="23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156C94">
        <w:rPr>
          <w:rFonts w:eastAsiaTheme="majorEastAsia" w:cstheme="majorBidi"/>
          <w:b/>
          <w:bCs/>
          <w:color w:val="7C380A"/>
          <w:sz w:val="36"/>
          <w:szCs w:val="36"/>
        </w:rPr>
        <w:t>Moving Target</w:t>
      </w:r>
    </w:p>
    <w:p w14:paraId="1465212D" w14:textId="27395A06" w:rsidR="00E31E74" w:rsidRPr="00E31E74" w:rsidRDefault="00E31E74" w:rsidP="00E31E74">
      <w:pPr>
        <w:rPr>
          <w:b/>
          <w:color w:val="0000FF" w:themeColor="hyperlink"/>
          <w:u w:val="single"/>
        </w:rPr>
      </w:pPr>
      <w:r w:rsidRPr="00E31E74">
        <w:rPr>
          <w:b/>
        </w:rPr>
        <w:t xml:space="preserve">Link: </w:t>
      </w:r>
      <w:hyperlink r:id="rId10" w:history="1">
        <w:r w:rsidR="006B3278" w:rsidRPr="00CC1056">
          <w:rPr>
            <w:rStyle w:val="Hyperlink"/>
            <w:b/>
          </w:rPr>
          <w:t>https://judge.softuni.org/Contests/PrSactice/Index/2305#2</w:t>
        </w:r>
      </w:hyperlink>
    </w:p>
    <w:p w14:paraId="3F3EE6AB" w14:textId="746CFE4F" w:rsidR="00E31E74" w:rsidRPr="00873B98" w:rsidRDefault="00E31E74" w:rsidP="00E31E74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6B2409E8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lastRenderedPageBreak/>
        <w:t>"</w:t>
      </w:r>
      <w:proofErr w:type="gramStart"/>
      <w:r w:rsidRPr="00873B98">
        <w:rPr>
          <w:rFonts w:ascii="Consolas" w:hAnsi="Consolas"/>
          <w:b/>
        </w:rPr>
        <w:t>Shoot {index} {power}"</w:t>
      </w:r>
      <w:proofErr w:type="gramEnd"/>
    </w:p>
    <w:p w14:paraId="609CF6AD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00B02C2F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proofErr w:type="gramStart"/>
      <w:r w:rsidRPr="00873B98">
        <w:rPr>
          <w:b/>
        </w:rPr>
        <w:t>shot</w:t>
      </w:r>
      <w:proofErr w:type="gramEnd"/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019BB8AE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4E08A82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3D26D2D0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5725879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5EB8C471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</w:t>
      </w:r>
      <w:proofErr w:type="gramStart"/>
      <w:r w:rsidRPr="00873B98">
        <w:rPr>
          <w:bCs/>
        </w:rPr>
        <w:t>depending</w:t>
      </w:r>
      <w:proofErr w:type="gramEnd"/>
      <w:r w:rsidRPr="00873B98">
        <w:rPr>
          <w:bCs/>
        </w:rPr>
        <w:t xml:space="preserve">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7154FC83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</w:t>
      </w:r>
      <w:proofErr w:type="gramStart"/>
      <w:r w:rsidRPr="00873B98">
        <w:rPr>
          <w:bCs/>
        </w:rPr>
        <w:t>is</w:t>
      </w:r>
      <w:proofErr w:type="gramEnd"/>
      <w:r w:rsidRPr="00873B98">
        <w:rPr>
          <w:bCs/>
        </w:rPr>
        <w:t xml:space="preserve">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4682925" w14:textId="77777777" w:rsidR="00E31E74" w:rsidRPr="00873B98" w:rsidRDefault="00E31E74" w:rsidP="00E31E74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</w:t>
      </w:r>
      <w:proofErr w:type="gramStart"/>
      <w:r w:rsidRPr="00873B98">
        <w:rPr>
          <w:b/>
        </w:rPr>
        <w:t>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proofErr w:type="gramEnd"/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E31E74" w:rsidRPr="00873B98" w14:paraId="5D70494A" w14:textId="77777777" w:rsidTr="00B60E40">
        <w:trPr>
          <w:trHeight w:val="193"/>
        </w:trPr>
        <w:tc>
          <w:tcPr>
            <w:tcW w:w="342" w:type="dxa"/>
            <w:shd w:val="clear" w:color="auto" w:fill="auto"/>
          </w:tcPr>
          <w:p w14:paraId="0AFF5E84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1D99AEA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1418B5E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30685C2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7C46281C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A7DA2B3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30D76F7D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53DCECAB" w14:textId="77777777" w:rsidR="00E31E74" w:rsidRPr="00873B98" w:rsidRDefault="00E31E74" w:rsidP="00B60E40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37B88EAC" w14:textId="77777777" w:rsidR="00E31E74" w:rsidRPr="00873B98" w:rsidRDefault="00E31E74" w:rsidP="00E31E74">
      <w:pPr>
        <w:spacing w:before="0" w:after="160" w:line="259" w:lineRule="auto"/>
        <w:jc w:val="both"/>
        <w:rPr>
          <w:lang w:val="bg-BG"/>
        </w:rPr>
      </w:pPr>
    </w:p>
    <w:p w14:paraId="3E4640D0" w14:textId="77777777" w:rsidR="00E31E74" w:rsidRPr="00873B98" w:rsidRDefault="00E31E74" w:rsidP="00E31E74">
      <w:pPr>
        <w:pStyle w:val="ListParagraph"/>
        <w:numPr>
          <w:ilvl w:val="0"/>
          <w:numId w:val="47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8314DB8" w14:textId="77777777" w:rsidR="00E31E74" w:rsidRPr="00873B98" w:rsidRDefault="00E31E74" w:rsidP="00E31E74">
      <w:pPr>
        <w:pStyle w:val="ListParagraph"/>
        <w:numPr>
          <w:ilvl w:val="1"/>
          <w:numId w:val="47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67F63BD" w14:textId="77777777" w:rsidR="00E31E74" w:rsidRPr="00CC11C2" w:rsidRDefault="00E31E74" w:rsidP="00E31E74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6021FF9B" w14:textId="77777777" w:rsidR="00E31E74" w:rsidRDefault="00E31E74" w:rsidP="00E31E74">
      <w:pPr>
        <w:pStyle w:val="Heading3"/>
      </w:pPr>
      <w:r>
        <w:t>Input / Constraints</w:t>
      </w:r>
    </w:p>
    <w:p w14:paraId="1357D51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2B97CABF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7949DBF9" w14:textId="77777777" w:rsidR="00E31E74" w:rsidRPr="00873B98" w:rsidRDefault="00E31E74" w:rsidP="00E31E74">
      <w:pPr>
        <w:pStyle w:val="ListParagraph"/>
        <w:numPr>
          <w:ilvl w:val="0"/>
          <w:numId w:val="38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2188D073" w14:textId="77777777" w:rsidR="00E31E74" w:rsidRDefault="00E31E74" w:rsidP="00E31E74">
      <w:pPr>
        <w:pStyle w:val="Heading3"/>
      </w:pPr>
      <w:r>
        <w:t>Output</w:t>
      </w:r>
    </w:p>
    <w:p w14:paraId="18B1A25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ACF5C2" w14:textId="77777777" w:rsidR="00E31E74" w:rsidRPr="00873B98" w:rsidRDefault="00E31E74" w:rsidP="00E31E74">
      <w:pPr>
        <w:pStyle w:val="ListParagraph"/>
        <w:numPr>
          <w:ilvl w:val="0"/>
          <w:numId w:val="37"/>
        </w:numPr>
      </w:pPr>
      <w:r w:rsidRPr="00873B98">
        <w:t>In the end, print the sequence of targets in the format described above.</w:t>
      </w:r>
    </w:p>
    <w:p w14:paraId="135D08BE" w14:textId="77777777" w:rsidR="00E31E74" w:rsidRDefault="00E31E74" w:rsidP="00E31E74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E31E74" w:rsidRPr="00603773" w14:paraId="3A8DDE28" w14:textId="77777777" w:rsidTr="00B60E40">
        <w:tc>
          <w:tcPr>
            <w:tcW w:w="2524" w:type="dxa"/>
            <w:shd w:val="clear" w:color="auto" w:fill="D9D9D9" w:themeFill="background1" w:themeFillShade="D9"/>
          </w:tcPr>
          <w:p w14:paraId="73251ED6" w14:textId="77777777" w:rsidR="00E31E74" w:rsidRPr="00603773" w:rsidRDefault="00E31E74" w:rsidP="00B60E4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21CF252" w14:textId="77777777" w:rsidR="00E31E74" w:rsidRPr="00603773" w:rsidRDefault="00E31E74" w:rsidP="00B60E40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5B893A49" w14:textId="77777777" w:rsidR="00E31E74" w:rsidRDefault="00E31E74" w:rsidP="00B60E4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31E74" w:rsidRPr="00FB2A88" w14:paraId="62211F1F" w14:textId="77777777" w:rsidTr="00B60E40">
        <w:tc>
          <w:tcPr>
            <w:tcW w:w="2524" w:type="dxa"/>
          </w:tcPr>
          <w:p w14:paraId="6F9083F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16246A7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0E15EE5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7A654A8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1AE935D3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7FC2A136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68AF925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28E3261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42F891C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7EABB0C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BAA2960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6A02023E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A1CF178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7368667A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07304704" w14:textId="77777777" w:rsidR="00E31E74" w:rsidRPr="00B211D7" w:rsidRDefault="00E31E74" w:rsidP="00B60E40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E31E74" w:rsidRPr="00FB2A88" w14:paraId="57EA6E8C" w14:textId="77777777" w:rsidTr="00B60E40">
        <w:tc>
          <w:tcPr>
            <w:tcW w:w="2524" w:type="dxa"/>
          </w:tcPr>
          <w:p w14:paraId="2BB3CAB8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2B74C23F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394CB6B7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F0A5D6D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5BAEFB5C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62EDCD50" w14:textId="77777777" w:rsidR="00E31E74" w:rsidRPr="00B211D7" w:rsidRDefault="00E31E74" w:rsidP="00B60E4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7BF64A" w14:textId="77777777" w:rsidR="00156C94" w:rsidRPr="00156C94" w:rsidRDefault="00156C94" w:rsidP="00156C94">
      <w:pPr>
        <w:rPr>
          <w:rFonts w:eastAsiaTheme="majorEastAsia" w:cstheme="majorBidi"/>
          <w:b/>
          <w:bCs/>
          <w:color w:val="7C380A"/>
          <w:sz w:val="36"/>
          <w:szCs w:val="36"/>
        </w:rPr>
      </w:pPr>
    </w:p>
    <w:sectPr w:rsidR="00156C94" w:rsidRPr="00156C9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E53021" w14:textId="77777777" w:rsidR="00FF0183" w:rsidRDefault="00FF0183" w:rsidP="008068A2">
      <w:pPr>
        <w:spacing w:after="0" w:line="240" w:lineRule="auto"/>
      </w:pPr>
      <w:r>
        <w:separator/>
      </w:r>
    </w:p>
  </w:endnote>
  <w:endnote w:type="continuationSeparator" w:id="0">
    <w:p w14:paraId="4517F709" w14:textId="77777777" w:rsidR="00FF0183" w:rsidRDefault="00FF01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079626" w14:textId="5DCE1425" w:rsidR="00A8248B" w:rsidRDefault="00F96EFB" w:rsidP="00A824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CkaxSC3gAA&#10;AAkBAAAPAAAAAAAAAAAAAAAAANYEAABkcnMvZG93bnJldi54bWxQSwUGAAAAAAQABADzAAAA4QUA&#10;AAAA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A0559F" w14:textId="77777777" w:rsidR="00FF0183" w:rsidRDefault="00FF0183" w:rsidP="008068A2">
      <w:pPr>
        <w:spacing w:after="0" w:line="240" w:lineRule="auto"/>
      </w:pPr>
      <w:r>
        <w:separator/>
      </w:r>
    </w:p>
  </w:footnote>
  <w:footnote w:type="continuationSeparator" w:id="0">
    <w:p w14:paraId="73A328CC" w14:textId="77777777" w:rsidR="00FF0183" w:rsidRDefault="00FF01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BE5297" w:rsidRDefault="00BE529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9D6FE7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8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6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8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866EEF"/>
    <w:multiLevelType w:val="hybridMultilevel"/>
    <w:tmpl w:val="29007214"/>
    <w:lvl w:ilvl="0" w:tplc="010C7B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1487258">
    <w:abstractNumId w:val="43"/>
  </w:num>
  <w:num w:numId="2" w16cid:durableId="758451892">
    <w:abstractNumId w:val="22"/>
  </w:num>
  <w:num w:numId="3" w16cid:durableId="1258053793">
    <w:abstractNumId w:val="7"/>
  </w:num>
  <w:num w:numId="4" w16cid:durableId="208497494">
    <w:abstractNumId w:val="37"/>
  </w:num>
  <w:num w:numId="5" w16cid:durableId="1691252302">
    <w:abstractNumId w:val="32"/>
  </w:num>
  <w:num w:numId="6" w16cid:durableId="1334068766">
    <w:abstractNumId w:val="3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5274768">
    <w:abstractNumId w:val="5"/>
  </w:num>
  <w:num w:numId="8" w16cid:durableId="928730763">
    <w:abstractNumId w:val="21"/>
  </w:num>
  <w:num w:numId="9" w16cid:durableId="1944798836">
    <w:abstractNumId w:val="1"/>
  </w:num>
  <w:num w:numId="10" w16cid:durableId="1113280681">
    <w:abstractNumId w:val="6"/>
  </w:num>
  <w:num w:numId="11" w16cid:durableId="1739209213">
    <w:abstractNumId w:val="27"/>
  </w:num>
  <w:num w:numId="12" w16cid:durableId="1824001332">
    <w:abstractNumId w:val="24"/>
  </w:num>
  <w:num w:numId="13" w16cid:durableId="2082673186">
    <w:abstractNumId w:val="10"/>
  </w:num>
  <w:num w:numId="14" w16cid:durableId="578365495">
    <w:abstractNumId w:val="36"/>
  </w:num>
  <w:num w:numId="15" w16cid:durableId="1086655834">
    <w:abstractNumId w:val="26"/>
  </w:num>
  <w:num w:numId="16" w16cid:durableId="1048067027">
    <w:abstractNumId w:val="35"/>
  </w:num>
  <w:num w:numId="17" w16cid:durableId="1668168792">
    <w:abstractNumId w:val="9"/>
  </w:num>
  <w:num w:numId="18" w16cid:durableId="1790540527">
    <w:abstractNumId w:val="14"/>
  </w:num>
  <w:num w:numId="19" w16cid:durableId="13463541">
    <w:abstractNumId w:val="3"/>
  </w:num>
  <w:num w:numId="20" w16cid:durableId="1389067112">
    <w:abstractNumId w:val="19"/>
  </w:num>
  <w:num w:numId="21" w16cid:durableId="427190509">
    <w:abstractNumId w:val="15"/>
  </w:num>
  <w:num w:numId="22" w16cid:durableId="1253590114">
    <w:abstractNumId w:val="30"/>
  </w:num>
  <w:num w:numId="23" w16cid:durableId="288821672">
    <w:abstractNumId w:val="16"/>
  </w:num>
  <w:num w:numId="24" w16cid:durableId="701630465">
    <w:abstractNumId w:val="8"/>
  </w:num>
  <w:num w:numId="25" w16cid:durableId="1026634095">
    <w:abstractNumId w:val="2"/>
  </w:num>
  <w:num w:numId="26" w16cid:durableId="553737656">
    <w:abstractNumId w:val="29"/>
  </w:num>
  <w:num w:numId="27" w16cid:durableId="244650152">
    <w:abstractNumId w:val="45"/>
  </w:num>
  <w:num w:numId="28" w16cid:durableId="496382333">
    <w:abstractNumId w:val="44"/>
  </w:num>
  <w:num w:numId="29" w16cid:durableId="85465668">
    <w:abstractNumId w:val="25"/>
  </w:num>
  <w:num w:numId="30" w16cid:durableId="1115634482">
    <w:abstractNumId w:val="28"/>
  </w:num>
  <w:num w:numId="31" w16cid:durableId="700210388">
    <w:abstractNumId w:val="20"/>
  </w:num>
  <w:num w:numId="32" w16cid:durableId="349337517">
    <w:abstractNumId w:val="40"/>
  </w:num>
  <w:num w:numId="33" w16cid:durableId="1504390947">
    <w:abstractNumId w:val="0"/>
  </w:num>
  <w:num w:numId="34" w16cid:durableId="1060204996">
    <w:abstractNumId w:val="4"/>
  </w:num>
  <w:num w:numId="35" w16cid:durableId="941839853">
    <w:abstractNumId w:val="31"/>
  </w:num>
  <w:num w:numId="36" w16cid:durableId="683551671">
    <w:abstractNumId w:val="23"/>
  </w:num>
  <w:num w:numId="37" w16cid:durableId="113333183">
    <w:abstractNumId w:val="41"/>
  </w:num>
  <w:num w:numId="38" w16cid:durableId="1086656031">
    <w:abstractNumId w:val="33"/>
  </w:num>
  <w:num w:numId="39" w16cid:durableId="78865784">
    <w:abstractNumId w:val="42"/>
  </w:num>
  <w:num w:numId="40" w16cid:durableId="430011215">
    <w:abstractNumId w:val="38"/>
  </w:num>
  <w:num w:numId="41" w16cid:durableId="1232958664">
    <w:abstractNumId w:val="46"/>
  </w:num>
  <w:num w:numId="42" w16cid:durableId="1210260213">
    <w:abstractNumId w:val="12"/>
  </w:num>
  <w:num w:numId="43" w16cid:durableId="2038770535">
    <w:abstractNumId w:val="18"/>
  </w:num>
  <w:num w:numId="44" w16cid:durableId="1052273677">
    <w:abstractNumId w:val="11"/>
  </w:num>
  <w:num w:numId="45" w16cid:durableId="315301068">
    <w:abstractNumId w:val="13"/>
  </w:num>
  <w:num w:numId="46" w16cid:durableId="1315063554">
    <w:abstractNumId w:val="39"/>
  </w:num>
  <w:num w:numId="47" w16cid:durableId="1138183705">
    <w:abstractNumId w:val="1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rgUAOq4/ui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51EA5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1D7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3278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4623"/>
    <w:rsid w:val="00E76F4B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  <w:rsid w:val="00FF0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509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TableNormal"/>
    <w:next w:val="TableGrid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B32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Sactice/Index/2305#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28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6</TotalTime>
  <Pages>5</Pages>
  <Words>985</Words>
  <Characters>561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ware University</Company>
  <LinksUpToDate>false</LinksUpToDate>
  <CharactersWithSpaces>6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Kiril Kirilov</cp:lastModifiedBy>
  <cp:revision>49</cp:revision>
  <cp:lastPrinted>2015-10-26T22:35:00Z</cp:lastPrinted>
  <dcterms:created xsi:type="dcterms:W3CDTF">2019-03-14T15:00:00Z</dcterms:created>
  <dcterms:modified xsi:type="dcterms:W3CDTF">2024-10-19T10:21:00Z</dcterms:modified>
  <cp:category>programming, education, software engineering, software development</cp:category>
</cp:coreProperties>
</file>